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50BCD3" w14:textId="43E36B30" w:rsidR="0021291E" w:rsidRPr="0021291E" w:rsidRDefault="00163305" w:rsidP="0021291E">
      <w:pPr>
        <w:pStyle w:val="NoSpacing"/>
        <w:jc w:val="both"/>
        <w:rPr>
          <w:rFonts w:ascii="Arial" w:hAnsi="Arial" w:cs="Arial"/>
        </w:rPr>
      </w:pPr>
      <w:r>
        <w:rPr>
          <w:b/>
        </w:rPr>
        <w:t xml:space="preserve">PI name:  </w:t>
      </w:r>
      <w:r w:rsidR="00CF4297">
        <w:rPr>
          <w:rFonts w:ascii="Arial" w:hAnsi="Arial" w:cs="Arial"/>
        </w:rPr>
        <w:t>Bhavesh Patel</w:t>
      </w:r>
    </w:p>
    <w:p w14:paraId="315DB093" w14:textId="7E0323E0" w:rsidR="00163305" w:rsidRPr="00163305" w:rsidRDefault="00163305" w:rsidP="00163305"/>
    <w:p w14:paraId="17D5C354" w14:textId="287A0277" w:rsidR="00163305" w:rsidRDefault="00163305">
      <w:r>
        <w:rPr>
          <w:b/>
        </w:rPr>
        <w:t xml:space="preserve">SPARC award #:  </w:t>
      </w:r>
      <w:r w:rsidR="0021291E" w:rsidRPr="004B191A">
        <w:rPr>
          <w:rFonts w:ascii="Arial" w:hAnsi="Arial" w:cs="Arial"/>
        </w:rPr>
        <w:t>3OT2OD</w:t>
      </w:r>
      <w:r w:rsidR="00CF4297">
        <w:rPr>
          <w:rFonts w:ascii="Arial" w:hAnsi="Arial" w:cs="Arial"/>
        </w:rPr>
        <w:t>12345</w:t>
      </w:r>
      <w:r w:rsidR="0021291E" w:rsidRPr="004B191A">
        <w:rPr>
          <w:rFonts w:ascii="Arial" w:hAnsi="Arial" w:cs="Arial"/>
        </w:rPr>
        <w:t>-</w:t>
      </w:r>
      <w:r w:rsidR="00CF4297">
        <w:rPr>
          <w:rFonts w:ascii="Arial" w:hAnsi="Arial" w:cs="Arial"/>
        </w:rPr>
        <w:t>67</w:t>
      </w:r>
    </w:p>
    <w:p w14:paraId="6316C169" w14:textId="77777777" w:rsidR="0021291E" w:rsidRPr="0021291E" w:rsidRDefault="0021291E"/>
    <w:p w14:paraId="4C6E9B89" w14:textId="323CCE08" w:rsidR="006C3EE9" w:rsidRPr="00057039" w:rsidRDefault="000319BF">
      <w:pPr>
        <w:rPr>
          <w:b/>
        </w:rPr>
      </w:pPr>
      <w:r w:rsidRPr="00057039">
        <w:rPr>
          <w:b/>
        </w:rPr>
        <w:t>Data deliverables</w:t>
      </w:r>
      <w:r w:rsidR="00163305">
        <w:rPr>
          <w:b/>
        </w:rPr>
        <w:t>:</w:t>
      </w:r>
    </w:p>
    <w:tbl>
      <w:tblPr>
        <w:tblStyle w:val="TableGrid"/>
        <w:tblW w:w="12955" w:type="dxa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1170"/>
        <w:gridCol w:w="900"/>
        <w:gridCol w:w="810"/>
        <w:gridCol w:w="1080"/>
        <w:gridCol w:w="1350"/>
        <w:gridCol w:w="900"/>
        <w:gridCol w:w="720"/>
        <w:gridCol w:w="990"/>
        <w:gridCol w:w="720"/>
        <w:gridCol w:w="810"/>
      </w:tblGrid>
      <w:tr w:rsidR="00163305" w:rsidRPr="00175CB3" w14:paraId="4C26B133" w14:textId="77777777" w:rsidTr="00CF4297">
        <w:tc>
          <w:tcPr>
            <w:tcW w:w="1345" w:type="dxa"/>
          </w:tcPr>
          <w:p w14:paraId="39CECF68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Related milestone, aim, or task</w:t>
            </w:r>
          </w:p>
        </w:tc>
        <w:tc>
          <w:tcPr>
            <w:tcW w:w="2160" w:type="dxa"/>
          </w:tcPr>
          <w:p w14:paraId="4DF79C67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Description of data</w:t>
            </w:r>
          </w:p>
        </w:tc>
        <w:tc>
          <w:tcPr>
            <w:tcW w:w="1170" w:type="dxa"/>
          </w:tcPr>
          <w:p w14:paraId="2F37EA2B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Expected date of completion</w:t>
            </w:r>
          </w:p>
        </w:tc>
        <w:tc>
          <w:tcPr>
            <w:tcW w:w="900" w:type="dxa"/>
          </w:tcPr>
          <w:p w14:paraId="0F1F49CB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File type(s)</w:t>
            </w:r>
          </w:p>
        </w:tc>
        <w:tc>
          <w:tcPr>
            <w:tcW w:w="810" w:type="dxa"/>
          </w:tcPr>
          <w:p w14:paraId="77DB523E" w14:textId="44647FC4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Organ</w:t>
            </w:r>
          </w:p>
        </w:tc>
        <w:tc>
          <w:tcPr>
            <w:tcW w:w="1080" w:type="dxa"/>
          </w:tcPr>
          <w:p w14:paraId="7171F9B4" w14:textId="5E4E4FBB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Species</w:t>
            </w:r>
          </w:p>
        </w:tc>
        <w:tc>
          <w:tcPr>
            <w:tcW w:w="1350" w:type="dxa"/>
          </w:tcPr>
          <w:p w14:paraId="4D4D9A58" w14:textId="132A0C70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Modality</w:t>
            </w:r>
            <w:r w:rsidR="00AA65DC">
              <w:rPr>
                <w:sz w:val="20"/>
                <w:szCs w:val="20"/>
              </w:rPr>
              <w:t xml:space="preserve"> (e.g. </w:t>
            </w:r>
            <w:proofErr w:type="spellStart"/>
            <w:r w:rsidR="00AA65DC">
              <w:rPr>
                <w:sz w:val="20"/>
                <w:szCs w:val="20"/>
              </w:rPr>
              <w:t>ephys</w:t>
            </w:r>
            <w:proofErr w:type="spellEnd"/>
            <w:r w:rsidR="00AA65DC">
              <w:rPr>
                <w:sz w:val="20"/>
                <w:szCs w:val="20"/>
              </w:rPr>
              <w:t>)</w:t>
            </w:r>
          </w:p>
        </w:tc>
        <w:tc>
          <w:tcPr>
            <w:tcW w:w="900" w:type="dxa"/>
          </w:tcPr>
          <w:p w14:paraId="3E5E9FE0" w14:textId="6A36A465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Number of subjects or animals</w:t>
            </w:r>
          </w:p>
        </w:tc>
        <w:tc>
          <w:tcPr>
            <w:tcW w:w="720" w:type="dxa"/>
          </w:tcPr>
          <w:p w14:paraId="4F2837E1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Total number of files</w:t>
            </w:r>
          </w:p>
        </w:tc>
        <w:tc>
          <w:tcPr>
            <w:tcW w:w="990" w:type="dxa"/>
          </w:tcPr>
          <w:p w14:paraId="54F494F8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Total size of files</w:t>
            </w:r>
          </w:p>
        </w:tc>
        <w:tc>
          <w:tcPr>
            <w:tcW w:w="720" w:type="dxa"/>
          </w:tcPr>
          <w:p w14:paraId="4603CCF4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MAP*</w:t>
            </w:r>
          </w:p>
        </w:tc>
        <w:tc>
          <w:tcPr>
            <w:tcW w:w="810" w:type="dxa"/>
          </w:tcPr>
          <w:p w14:paraId="1ADA84D5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SIM**</w:t>
            </w:r>
          </w:p>
        </w:tc>
      </w:tr>
      <w:tr w:rsidR="00CF4297" w:rsidRPr="00175CB3" w14:paraId="6765A109" w14:textId="77777777" w:rsidTr="00CF4297">
        <w:trPr>
          <w:trHeight w:val="647"/>
        </w:trPr>
        <w:tc>
          <w:tcPr>
            <w:tcW w:w="1345" w:type="dxa"/>
            <w:vMerge w:val="restart"/>
          </w:tcPr>
          <w:p w14:paraId="0368D8DC" w14:textId="324E6F49" w:rsidR="00CF4297" w:rsidRPr="00AA66DE" w:rsidRDefault="00AA66DE">
            <w:pPr>
              <w:rPr>
                <w:sz w:val="20"/>
                <w:szCs w:val="20"/>
                <w:lang w:val="vi-VN"/>
              </w:rPr>
            </w:pPr>
            <w:proofErr w:type="spellStart"/>
            <w:r>
              <w:rPr>
                <w:sz w:val="20"/>
                <w:szCs w:val="20"/>
                <w:lang w:val="vi-VN"/>
              </w:rPr>
              <w:t>First</w:t>
            </w:r>
            <w:proofErr w:type="spellEnd"/>
            <w:r>
              <w:rPr>
                <w:sz w:val="20"/>
                <w:szCs w:val="20"/>
                <w:lang w:val="vi-VN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vi-VN"/>
              </w:rPr>
              <w:t>milestone</w:t>
            </w:r>
            <w:proofErr w:type="spellEnd"/>
            <w:r>
              <w:rPr>
                <w:sz w:val="20"/>
                <w:szCs w:val="20"/>
                <w:lang w:val="vi-VN"/>
              </w:rPr>
              <w:t xml:space="preserve"> </w:t>
            </w:r>
          </w:p>
        </w:tc>
        <w:tc>
          <w:tcPr>
            <w:tcW w:w="2160" w:type="dxa"/>
          </w:tcPr>
          <w:p w14:paraId="68540F8A" w14:textId="7035A9FB" w:rsidR="00CF4297" w:rsidRPr="00AA66DE" w:rsidRDefault="00CF4297">
            <w:pPr>
              <w:rPr>
                <w:sz w:val="20"/>
                <w:szCs w:val="20"/>
                <w:lang w:val="vi-VN"/>
              </w:rPr>
            </w:pPr>
            <w:r>
              <w:rPr>
                <w:sz w:val="20"/>
                <w:szCs w:val="20"/>
              </w:rPr>
              <w:t xml:space="preserve">Data of </w:t>
            </w:r>
            <w:proofErr w:type="spellStart"/>
            <w:r w:rsidR="00AA66DE">
              <w:rPr>
                <w:sz w:val="20"/>
                <w:szCs w:val="20"/>
                <w:lang w:val="vi-VN"/>
              </w:rPr>
              <w:t>unicorns</w:t>
            </w:r>
            <w:proofErr w:type="spellEnd"/>
          </w:p>
        </w:tc>
        <w:tc>
          <w:tcPr>
            <w:tcW w:w="1170" w:type="dxa"/>
          </w:tcPr>
          <w:p w14:paraId="7BE513FF" w14:textId="2D004D25" w:rsidR="00CF4297" w:rsidRPr="00982BE7" w:rsidRDefault="00590008">
            <w:pPr>
              <w:rPr>
                <w:sz w:val="20"/>
                <w:szCs w:val="20"/>
              </w:rPr>
            </w:pPr>
            <w:r w:rsidRPr="00590008">
              <w:rPr>
                <w:sz w:val="20"/>
                <w:szCs w:val="20"/>
              </w:rPr>
              <w:t>5/30/2020</w:t>
            </w:r>
          </w:p>
        </w:tc>
        <w:tc>
          <w:tcPr>
            <w:tcW w:w="900" w:type="dxa"/>
          </w:tcPr>
          <w:p w14:paraId="53A49D0C" w14:textId="77777777" w:rsidR="00CF4297" w:rsidRDefault="00CF429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f</w:t>
            </w:r>
          </w:p>
          <w:p w14:paraId="1E3D08F0" w14:textId="47F3FF50" w:rsidR="00CF4297" w:rsidRPr="00175CB3" w:rsidRDefault="00CF429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pg</w:t>
            </w:r>
          </w:p>
        </w:tc>
        <w:tc>
          <w:tcPr>
            <w:tcW w:w="810" w:type="dxa"/>
          </w:tcPr>
          <w:p w14:paraId="73A2306B" w14:textId="115BBB5E" w:rsidR="00CF4297" w:rsidRPr="00AA66DE" w:rsidRDefault="00AA66DE">
            <w:pPr>
              <w:rPr>
                <w:sz w:val="20"/>
                <w:szCs w:val="20"/>
                <w:lang w:val="vi-VN"/>
              </w:rPr>
            </w:pPr>
            <w:proofErr w:type="spellStart"/>
            <w:r>
              <w:rPr>
                <w:sz w:val="20"/>
                <w:szCs w:val="20"/>
                <w:lang w:val="vi-VN"/>
              </w:rPr>
              <w:t>Brain</w:t>
            </w:r>
            <w:proofErr w:type="spellEnd"/>
          </w:p>
        </w:tc>
        <w:tc>
          <w:tcPr>
            <w:tcW w:w="1080" w:type="dxa"/>
          </w:tcPr>
          <w:p w14:paraId="628F55F7" w14:textId="25EB2F7A" w:rsidR="00CF4297" w:rsidRPr="00175CB3" w:rsidRDefault="00CF4297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nicornus</w:t>
            </w:r>
            <w:proofErr w:type="spellEnd"/>
          </w:p>
        </w:tc>
        <w:tc>
          <w:tcPr>
            <w:tcW w:w="1350" w:type="dxa"/>
          </w:tcPr>
          <w:p w14:paraId="36EF9F55" w14:textId="66B14DDF" w:rsidR="00CF4297" w:rsidRPr="00E00D57" w:rsidRDefault="00CF4297">
            <w:pPr>
              <w:rPr>
                <w:sz w:val="20"/>
                <w:szCs w:val="20"/>
              </w:rPr>
            </w:pPr>
            <w:proofErr w:type="spellStart"/>
            <w:r w:rsidRPr="00E00D57">
              <w:rPr>
                <w:sz w:val="20"/>
                <w:szCs w:val="20"/>
              </w:rPr>
              <w:t>ephys</w:t>
            </w:r>
            <w:proofErr w:type="spellEnd"/>
            <w:r w:rsidRPr="00E00D57">
              <w:rPr>
                <w:sz w:val="20"/>
                <w:szCs w:val="20"/>
              </w:rPr>
              <w:t xml:space="preserve"> (H&amp;E, Caspace-3, Macro</w:t>
            </w:r>
            <w:r>
              <w:rPr>
                <w:sz w:val="20"/>
                <w:szCs w:val="20"/>
              </w:rPr>
              <w:t>phage)</w:t>
            </w:r>
          </w:p>
        </w:tc>
        <w:tc>
          <w:tcPr>
            <w:tcW w:w="900" w:type="dxa"/>
          </w:tcPr>
          <w:p w14:paraId="268C96DC" w14:textId="0B04D073" w:rsidR="00CF4297" w:rsidRPr="00982BE7" w:rsidRDefault="00CF4297">
            <w:pPr>
              <w:rPr>
                <w:sz w:val="20"/>
                <w:szCs w:val="20"/>
              </w:rPr>
            </w:pPr>
            <w:r w:rsidRPr="00982BE7"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</w:tcPr>
          <w:p w14:paraId="7A844E2F" w14:textId="298D73A0" w:rsidR="00CF4297" w:rsidRPr="00175CB3" w:rsidRDefault="00CF429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5</w:t>
            </w:r>
          </w:p>
        </w:tc>
        <w:tc>
          <w:tcPr>
            <w:tcW w:w="990" w:type="dxa"/>
          </w:tcPr>
          <w:p w14:paraId="40B8603A" w14:textId="3A30031B" w:rsidR="00CF4297" w:rsidRPr="00175CB3" w:rsidRDefault="00CF429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350 mb</w:t>
            </w:r>
          </w:p>
        </w:tc>
        <w:tc>
          <w:tcPr>
            <w:tcW w:w="720" w:type="dxa"/>
          </w:tcPr>
          <w:p w14:paraId="7C507459" w14:textId="2F05C305" w:rsidR="00CF4297" w:rsidRPr="00175CB3" w:rsidRDefault="00CF429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810" w:type="dxa"/>
          </w:tcPr>
          <w:p w14:paraId="358C6E06" w14:textId="1B13682F" w:rsidR="00CF4297" w:rsidRPr="00175CB3" w:rsidRDefault="00CF429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</w:tr>
      <w:tr w:rsidR="00CF4297" w:rsidRPr="00175CB3" w14:paraId="64E5D18C" w14:textId="77777777" w:rsidTr="00CF4297">
        <w:trPr>
          <w:trHeight w:val="647"/>
        </w:trPr>
        <w:tc>
          <w:tcPr>
            <w:tcW w:w="1345" w:type="dxa"/>
            <w:vMerge/>
          </w:tcPr>
          <w:p w14:paraId="723886B2" w14:textId="77777777" w:rsidR="00CF4297" w:rsidRPr="009A1E6D" w:rsidRDefault="00CF4297" w:rsidP="0034090F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7D94401D" w14:textId="5AF26522" w:rsidR="00CF4297" w:rsidRDefault="00CF4297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ta of more </w:t>
            </w:r>
            <w:proofErr w:type="spellStart"/>
            <w:r w:rsidR="00AA66DE">
              <w:rPr>
                <w:sz w:val="20"/>
                <w:szCs w:val="20"/>
                <w:lang w:val="vi-VN"/>
              </w:rPr>
              <w:t>unicorns</w:t>
            </w:r>
            <w:proofErr w:type="spellEnd"/>
          </w:p>
        </w:tc>
        <w:tc>
          <w:tcPr>
            <w:tcW w:w="1170" w:type="dxa"/>
          </w:tcPr>
          <w:p w14:paraId="3B6C96A4" w14:textId="7E1F851A" w:rsidR="00CF4297" w:rsidRPr="00982BE7" w:rsidRDefault="00CF4297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2020</w:t>
            </w:r>
          </w:p>
        </w:tc>
        <w:tc>
          <w:tcPr>
            <w:tcW w:w="900" w:type="dxa"/>
          </w:tcPr>
          <w:p w14:paraId="1758E9DC" w14:textId="77777777" w:rsidR="00CF4297" w:rsidRDefault="00CF4297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f</w:t>
            </w:r>
          </w:p>
          <w:p w14:paraId="4FDBE007" w14:textId="49106E38" w:rsidR="00CF4297" w:rsidRDefault="00CF4297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pg</w:t>
            </w:r>
          </w:p>
        </w:tc>
        <w:tc>
          <w:tcPr>
            <w:tcW w:w="810" w:type="dxa"/>
          </w:tcPr>
          <w:p w14:paraId="412E4D33" w14:textId="3973D37B" w:rsidR="00CF4297" w:rsidRDefault="00AA66DE" w:rsidP="0034090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  <w:lang w:val="vi-VN"/>
              </w:rPr>
              <w:t>Brain</w:t>
            </w:r>
            <w:proofErr w:type="spellEnd"/>
          </w:p>
        </w:tc>
        <w:tc>
          <w:tcPr>
            <w:tcW w:w="1080" w:type="dxa"/>
          </w:tcPr>
          <w:p w14:paraId="28548382" w14:textId="272E3C3E" w:rsidR="00CF4297" w:rsidRPr="004D1523" w:rsidRDefault="00CF4297" w:rsidP="0034090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nicornus</w:t>
            </w:r>
            <w:proofErr w:type="spellEnd"/>
          </w:p>
        </w:tc>
        <w:tc>
          <w:tcPr>
            <w:tcW w:w="1350" w:type="dxa"/>
          </w:tcPr>
          <w:p w14:paraId="4D45CDDE" w14:textId="74CDD0D4" w:rsidR="00CF4297" w:rsidRPr="00E00D57" w:rsidRDefault="00CF4297" w:rsidP="0034090F">
            <w:pPr>
              <w:rPr>
                <w:sz w:val="20"/>
                <w:szCs w:val="20"/>
              </w:rPr>
            </w:pPr>
            <w:proofErr w:type="spellStart"/>
            <w:r w:rsidRPr="00E00D57">
              <w:rPr>
                <w:sz w:val="20"/>
                <w:szCs w:val="20"/>
              </w:rPr>
              <w:t>ephys</w:t>
            </w:r>
            <w:proofErr w:type="spellEnd"/>
            <w:r w:rsidRPr="00E00D57">
              <w:rPr>
                <w:sz w:val="20"/>
                <w:szCs w:val="20"/>
              </w:rPr>
              <w:t xml:space="preserve"> (H&amp;E, Caspace-3, Macro</w:t>
            </w:r>
            <w:r>
              <w:rPr>
                <w:sz w:val="20"/>
                <w:szCs w:val="20"/>
              </w:rPr>
              <w:t>phage)</w:t>
            </w:r>
          </w:p>
        </w:tc>
        <w:tc>
          <w:tcPr>
            <w:tcW w:w="900" w:type="dxa"/>
          </w:tcPr>
          <w:p w14:paraId="59240A22" w14:textId="56A5AE90" w:rsidR="00CF4297" w:rsidRPr="00982BE7" w:rsidRDefault="00CF4297" w:rsidP="0034090F">
            <w:pPr>
              <w:rPr>
                <w:sz w:val="20"/>
                <w:szCs w:val="20"/>
              </w:rPr>
            </w:pPr>
            <w:r w:rsidRPr="00982BE7">
              <w:rPr>
                <w:sz w:val="20"/>
                <w:szCs w:val="20"/>
              </w:rPr>
              <w:t>6</w:t>
            </w:r>
          </w:p>
          <w:p w14:paraId="09F7ADF8" w14:textId="0653D521" w:rsidR="00CF4297" w:rsidRPr="00982BE7" w:rsidRDefault="00CF4297" w:rsidP="0034090F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7DD9C148" w14:textId="3E8746CA" w:rsidR="00CF4297" w:rsidRDefault="00CF4297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5</w:t>
            </w:r>
          </w:p>
        </w:tc>
        <w:tc>
          <w:tcPr>
            <w:tcW w:w="990" w:type="dxa"/>
          </w:tcPr>
          <w:p w14:paraId="25D8DE38" w14:textId="66B395E9" w:rsidR="00CF4297" w:rsidRDefault="00CF4297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350 mb</w:t>
            </w:r>
          </w:p>
        </w:tc>
        <w:tc>
          <w:tcPr>
            <w:tcW w:w="720" w:type="dxa"/>
          </w:tcPr>
          <w:p w14:paraId="0BD1D5F3" w14:textId="3C349AB2" w:rsidR="00CF4297" w:rsidRDefault="00CF4297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810" w:type="dxa"/>
          </w:tcPr>
          <w:p w14:paraId="0C098952" w14:textId="491F6B3E" w:rsidR="00CF4297" w:rsidRDefault="00CF4297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</w:tr>
      <w:tr w:rsidR="0034090F" w:rsidRPr="00175CB3" w14:paraId="2E0B3437" w14:textId="77777777" w:rsidTr="00CF4297">
        <w:trPr>
          <w:trHeight w:val="971"/>
        </w:trPr>
        <w:tc>
          <w:tcPr>
            <w:tcW w:w="1345" w:type="dxa"/>
            <w:vMerge w:val="restart"/>
          </w:tcPr>
          <w:p w14:paraId="60EE434C" w14:textId="383C9AA2" w:rsidR="0034090F" w:rsidRPr="00175CB3" w:rsidRDefault="00481BC0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y even more awesome milestone</w:t>
            </w:r>
          </w:p>
        </w:tc>
        <w:tc>
          <w:tcPr>
            <w:tcW w:w="2160" w:type="dxa"/>
          </w:tcPr>
          <w:p w14:paraId="2F98AA2E" w14:textId="56837123" w:rsidR="0034090F" w:rsidRPr="00175CB3" w:rsidRDefault="00481BC0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ta consisting of </w:t>
            </w:r>
            <w:proofErr w:type="spellStart"/>
            <w:r w:rsidR="00AA66DE">
              <w:rPr>
                <w:sz w:val="20"/>
                <w:szCs w:val="20"/>
                <w:lang w:val="vi-VN"/>
              </w:rPr>
              <w:t>unicorns</w:t>
            </w:r>
            <w:proofErr w:type="spellEnd"/>
          </w:p>
        </w:tc>
        <w:tc>
          <w:tcPr>
            <w:tcW w:w="1170" w:type="dxa"/>
          </w:tcPr>
          <w:p w14:paraId="0178BCA3" w14:textId="75E19688" w:rsidR="0034090F" w:rsidRPr="00166A90" w:rsidRDefault="00DD4F48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2020</w:t>
            </w:r>
          </w:p>
          <w:p w14:paraId="0EC56BF3" w14:textId="37097921" w:rsidR="0034090F" w:rsidRPr="00166A90" w:rsidRDefault="0034090F" w:rsidP="0034090F">
            <w:pPr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30485FAF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f</w:t>
            </w:r>
          </w:p>
          <w:p w14:paraId="638B961D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lsx</w:t>
            </w:r>
          </w:p>
          <w:p w14:paraId="46CAF676" w14:textId="1E76408A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pg</w:t>
            </w:r>
          </w:p>
        </w:tc>
        <w:tc>
          <w:tcPr>
            <w:tcW w:w="810" w:type="dxa"/>
          </w:tcPr>
          <w:p w14:paraId="23A8A046" w14:textId="267B32A1" w:rsidR="0034090F" w:rsidRPr="00175CB3" w:rsidRDefault="00AA66DE" w:rsidP="0034090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  <w:lang w:val="vi-VN"/>
              </w:rPr>
              <w:t>Brain</w:t>
            </w:r>
            <w:proofErr w:type="spellEnd"/>
          </w:p>
        </w:tc>
        <w:tc>
          <w:tcPr>
            <w:tcW w:w="1080" w:type="dxa"/>
          </w:tcPr>
          <w:p w14:paraId="126FFBA0" w14:textId="60262A5C" w:rsidR="0034090F" w:rsidRPr="00175CB3" w:rsidRDefault="00481BC0" w:rsidP="0034090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nicornus</w:t>
            </w:r>
            <w:proofErr w:type="spellEnd"/>
          </w:p>
        </w:tc>
        <w:tc>
          <w:tcPr>
            <w:tcW w:w="1350" w:type="dxa"/>
          </w:tcPr>
          <w:p w14:paraId="239238F2" w14:textId="77777777" w:rsidR="0034090F" w:rsidRDefault="0034090F" w:rsidP="0034090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phys</w:t>
            </w:r>
            <w:proofErr w:type="spellEnd"/>
          </w:p>
          <w:p w14:paraId="301AF9D6" w14:textId="32E14F47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510901">
              <w:rPr>
                <w:sz w:val="20"/>
                <w:szCs w:val="20"/>
              </w:rPr>
              <w:t>strain, stress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00" w:type="dxa"/>
          </w:tcPr>
          <w:p w14:paraId="735DD4A5" w14:textId="56836FDE" w:rsidR="0034090F" w:rsidRPr="00175CB3" w:rsidRDefault="00481BC0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</w:tcPr>
          <w:p w14:paraId="71B3BE97" w14:textId="0BEA52FA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990" w:type="dxa"/>
          </w:tcPr>
          <w:p w14:paraId="17A3A26A" w14:textId="758A11B9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500 mb</w:t>
            </w:r>
          </w:p>
        </w:tc>
        <w:tc>
          <w:tcPr>
            <w:tcW w:w="720" w:type="dxa"/>
          </w:tcPr>
          <w:p w14:paraId="7B9A8436" w14:textId="6CDE7E76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10" w:type="dxa"/>
          </w:tcPr>
          <w:p w14:paraId="71CF054C" w14:textId="115566FC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</w:tr>
      <w:tr w:rsidR="0034090F" w:rsidRPr="00175CB3" w14:paraId="5C870C42" w14:textId="77777777" w:rsidTr="00CF4297">
        <w:tc>
          <w:tcPr>
            <w:tcW w:w="1345" w:type="dxa"/>
            <w:vMerge/>
          </w:tcPr>
          <w:p w14:paraId="7EDEE257" w14:textId="77777777" w:rsidR="0034090F" w:rsidRPr="00175CB3" w:rsidRDefault="0034090F" w:rsidP="0034090F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479E24EE" w14:textId="6AC25DC4" w:rsidR="0034090F" w:rsidRPr="00175CB3" w:rsidRDefault="00481BC0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ata generated from </w:t>
            </w:r>
            <w:proofErr w:type="spellStart"/>
            <w:r w:rsidR="00AA66DE">
              <w:rPr>
                <w:sz w:val="20"/>
                <w:szCs w:val="20"/>
                <w:lang w:val="vi-VN"/>
              </w:rPr>
              <w:t>unicorns</w:t>
            </w:r>
            <w:proofErr w:type="spellEnd"/>
          </w:p>
        </w:tc>
        <w:tc>
          <w:tcPr>
            <w:tcW w:w="1170" w:type="dxa"/>
          </w:tcPr>
          <w:p w14:paraId="18FBAC15" w14:textId="6A58E96C" w:rsidR="0034090F" w:rsidRPr="00166A90" w:rsidRDefault="00DD4F48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4/2020</w:t>
            </w:r>
          </w:p>
        </w:tc>
        <w:tc>
          <w:tcPr>
            <w:tcW w:w="900" w:type="dxa"/>
          </w:tcPr>
          <w:p w14:paraId="21E31F1B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f</w:t>
            </w:r>
          </w:p>
          <w:p w14:paraId="212D188A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lsx</w:t>
            </w:r>
          </w:p>
          <w:p w14:paraId="5A1335C8" w14:textId="77777777" w:rsidR="0034090F" w:rsidRDefault="0034090F" w:rsidP="0034090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y</w:t>
            </w:r>
            <w:proofErr w:type="spellEnd"/>
          </w:p>
          <w:p w14:paraId="0A057182" w14:textId="2E0316B8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pg</w:t>
            </w:r>
          </w:p>
        </w:tc>
        <w:tc>
          <w:tcPr>
            <w:tcW w:w="810" w:type="dxa"/>
          </w:tcPr>
          <w:p w14:paraId="469148C8" w14:textId="69D8E3C2" w:rsidR="0034090F" w:rsidRPr="00175CB3" w:rsidRDefault="00AA66DE" w:rsidP="0034090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  <w:lang w:val="vi-VN"/>
              </w:rPr>
              <w:t>Brain</w:t>
            </w:r>
            <w:proofErr w:type="spellEnd"/>
          </w:p>
        </w:tc>
        <w:tc>
          <w:tcPr>
            <w:tcW w:w="1080" w:type="dxa"/>
          </w:tcPr>
          <w:p w14:paraId="56BE5654" w14:textId="6A64BC32" w:rsidR="0034090F" w:rsidRPr="00175CB3" w:rsidRDefault="00481BC0" w:rsidP="0034090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Unicornus</w:t>
            </w:r>
            <w:proofErr w:type="spellEnd"/>
          </w:p>
        </w:tc>
        <w:tc>
          <w:tcPr>
            <w:tcW w:w="1350" w:type="dxa"/>
          </w:tcPr>
          <w:p w14:paraId="2CA3A7C2" w14:textId="77777777" w:rsidR="0034090F" w:rsidRDefault="0034090F" w:rsidP="0034090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phys</w:t>
            </w:r>
            <w:proofErr w:type="spellEnd"/>
          </w:p>
          <w:p w14:paraId="1ADD6B5D" w14:textId="27C9674E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510901">
              <w:rPr>
                <w:sz w:val="20"/>
                <w:szCs w:val="20"/>
              </w:rPr>
              <w:t>strain, stress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00" w:type="dxa"/>
          </w:tcPr>
          <w:p w14:paraId="0DE02D78" w14:textId="230C7F67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</w:tcPr>
          <w:p w14:paraId="6C3D12A2" w14:textId="74E9C699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</w:tcPr>
          <w:p w14:paraId="7E00B9F9" w14:textId="793AEF62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250 mb</w:t>
            </w:r>
          </w:p>
        </w:tc>
        <w:tc>
          <w:tcPr>
            <w:tcW w:w="720" w:type="dxa"/>
          </w:tcPr>
          <w:p w14:paraId="7CEB7FA9" w14:textId="3F92A462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10" w:type="dxa"/>
          </w:tcPr>
          <w:p w14:paraId="718D807C" w14:textId="7A4F90CD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</w:tr>
    </w:tbl>
    <w:p w14:paraId="163A65A3" w14:textId="77777777" w:rsidR="000319BF" w:rsidRPr="00175CB3" w:rsidRDefault="000319BF" w:rsidP="00057039">
      <w:pPr>
        <w:spacing w:after="0"/>
        <w:rPr>
          <w:sz w:val="20"/>
          <w:szCs w:val="20"/>
        </w:rPr>
      </w:pPr>
    </w:p>
    <w:p w14:paraId="5959E09A" w14:textId="77777777" w:rsidR="00057039" w:rsidRPr="00175CB3" w:rsidRDefault="00057039" w:rsidP="00057039">
      <w:pPr>
        <w:spacing w:after="0"/>
        <w:rPr>
          <w:sz w:val="20"/>
          <w:szCs w:val="20"/>
        </w:rPr>
      </w:pPr>
      <w:r w:rsidRPr="00175CB3">
        <w:rPr>
          <w:sz w:val="20"/>
          <w:szCs w:val="20"/>
        </w:rPr>
        <w:t>*Indicate if the data could become part of a map in the SPARC MAP-CORE</w:t>
      </w:r>
    </w:p>
    <w:p w14:paraId="680A4B3C" w14:textId="77777777" w:rsidR="00057039" w:rsidRPr="00175CB3" w:rsidRDefault="00057039" w:rsidP="00057039">
      <w:pPr>
        <w:spacing w:after="0"/>
        <w:rPr>
          <w:sz w:val="20"/>
          <w:szCs w:val="20"/>
        </w:rPr>
      </w:pPr>
      <w:r w:rsidRPr="00175CB3">
        <w:rPr>
          <w:sz w:val="20"/>
          <w:szCs w:val="20"/>
        </w:rPr>
        <w:t xml:space="preserve">**Indicate if the deliverable could be </w:t>
      </w:r>
      <w:r w:rsidR="002614CF" w:rsidRPr="00175CB3">
        <w:rPr>
          <w:sz w:val="20"/>
          <w:szCs w:val="20"/>
        </w:rPr>
        <w:t>incorporated</w:t>
      </w:r>
      <w:r w:rsidRPr="00175CB3">
        <w:rPr>
          <w:sz w:val="20"/>
          <w:szCs w:val="20"/>
        </w:rPr>
        <w:t xml:space="preserve"> in the SPARC SIM-CORE</w:t>
      </w:r>
    </w:p>
    <w:p w14:paraId="71F5F468" w14:textId="4D2ACEEA" w:rsidR="00057039" w:rsidRDefault="00057039">
      <w:pPr>
        <w:rPr>
          <w:sz w:val="20"/>
          <w:szCs w:val="20"/>
        </w:rPr>
      </w:pPr>
    </w:p>
    <w:p w14:paraId="7E50C078" w14:textId="77777777" w:rsidR="0014363B" w:rsidRPr="00175CB3" w:rsidRDefault="0014363B">
      <w:pPr>
        <w:rPr>
          <w:sz w:val="20"/>
          <w:szCs w:val="20"/>
        </w:rPr>
      </w:pPr>
    </w:p>
    <w:p w14:paraId="03AE21B6" w14:textId="77777777" w:rsidR="00D653A4" w:rsidRPr="00057039" w:rsidRDefault="00057039">
      <w:pPr>
        <w:rPr>
          <w:b/>
        </w:rPr>
      </w:pPr>
      <w:r w:rsidRPr="00057039">
        <w:rPr>
          <w:b/>
        </w:rPr>
        <w:t>Resource/tool deliverables (e.g. designs, protocols, devices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3060"/>
        <w:gridCol w:w="2160"/>
        <w:gridCol w:w="1800"/>
      </w:tblGrid>
      <w:tr w:rsidR="00057039" w14:paraId="7748EC9B" w14:textId="77777777" w:rsidTr="00057039">
        <w:tc>
          <w:tcPr>
            <w:tcW w:w="1345" w:type="dxa"/>
          </w:tcPr>
          <w:p w14:paraId="7857FB07" w14:textId="77777777" w:rsidR="00057039" w:rsidRPr="00163305" w:rsidRDefault="00057039" w:rsidP="00057039">
            <w:pPr>
              <w:rPr>
                <w:sz w:val="20"/>
              </w:rPr>
            </w:pPr>
            <w:r w:rsidRPr="00163305">
              <w:rPr>
                <w:sz w:val="20"/>
              </w:rPr>
              <w:lastRenderedPageBreak/>
              <w:t>Related milestone, aim, or task</w:t>
            </w:r>
          </w:p>
        </w:tc>
        <w:tc>
          <w:tcPr>
            <w:tcW w:w="3060" w:type="dxa"/>
          </w:tcPr>
          <w:p w14:paraId="624625B7" w14:textId="77777777" w:rsidR="00057039" w:rsidRPr="00163305" w:rsidRDefault="00057039" w:rsidP="00057039">
            <w:pPr>
              <w:rPr>
                <w:sz w:val="20"/>
              </w:rPr>
            </w:pPr>
            <w:r w:rsidRPr="00163305">
              <w:rPr>
                <w:sz w:val="20"/>
              </w:rPr>
              <w:t>Description and format of deliverable</w:t>
            </w:r>
          </w:p>
        </w:tc>
        <w:tc>
          <w:tcPr>
            <w:tcW w:w="2160" w:type="dxa"/>
          </w:tcPr>
          <w:p w14:paraId="3821C628" w14:textId="77777777" w:rsidR="00057039" w:rsidRPr="00163305" w:rsidRDefault="00057039" w:rsidP="00057039">
            <w:pPr>
              <w:rPr>
                <w:sz w:val="20"/>
              </w:rPr>
            </w:pPr>
            <w:r w:rsidRPr="00163305">
              <w:rPr>
                <w:sz w:val="20"/>
              </w:rPr>
              <w:t>Expected date of completion</w:t>
            </w:r>
          </w:p>
        </w:tc>
        <w:tc>
          <w:tcPr>
            <w:tcW w:w="1800" w:type="dxa"/>
          </w:tcPr>
          <w:p w14:paraId="02BBBCDC" w14:textId="77777777" w:rsidR="00057039" w:rsidRPr="00163305" w:rsidRDefault="00057039" w:rsidP="00057039">
            <w:pPr>
              <w:rPr>
                <w:sz w:val="20"/>
              </w:rPr>
            </w:pPr>
            <w:r w:rsidRPr="00163305">
              <w:rPr>
                <w:sz w:val="20"/>
              </w:rPr>
              <w:t>Target audience for deliverable</w:t>
            </w:r>
          </w:p>
        </w:tc>
      </w:tr>
      <w:tr w:rsidR="00057039" w:rsidRPr="00175CB3" w14:paraId="2D36C25C" w14:textId="77777777" w:rsidTr="00057039">
        <w:tc>
          <w:tcPr>
            <w:tcW w:w="1345" w:type="dxa"/>
          </w:tcPr>
          <w:p w14:paraId="43A9E85A" w14:textId="2EA03726" w:rsidR="00057039" w:rsidRPr="00175CB3" w:rsidRDefault="00481BC0" w:rsidP="007C1385">
            <w:pPr>
              <w:rPr>
                <w:sz w:val="20"/>
              </w:rPr>
            </w:pPr>
            <w:r>
              <w:rPr>
                <w:sz w:val="20"/>
              </w:rPr>
              <w:t>Milestone for tool</w:t>
            </w:r>
          </w:p>
        </w:tc>
        <w:tc>
          <w:tcPr>
            <w:tcW w:w="3060" w:type="dxa"/>
          </w:tcPr>
          <w:p w14:paraId="6843A0C8" w14:textId="0495DB7A" w:rsidR="00057039" w:rsidRPr="00175CB3" w:rsidRDefault="00481BC0" w:rsidP="007C1385">
            <w:pPr>
              <w:rPr>
                <w:sz w:val="20"/>
              </w:rPr>
            </w:pPr>
            <w:r>
              <w:rPr>
                <w:sz w:val="20"/>
              </w:rPr>
              <w:t xml:space="preserve">Tool to achieve </w:t>
            </w:r>
            <w:proofErr w:type="spellStart"/>
            <w:r>
              <w:rPr>
                <w:sz w:val="20"/>
              </w:rPr>
              <w:t>bla</w:t>
            </w:r>
            <w:proofErr w:type="spellEnd"/>
          </w:p>
        </w:tc>
        <w:tc>
          <w:tcPr>
            <w:tcW w:w="2160" w:type="dxa"/>
          </w:tcPr>
          <w:p w14:paraId="057BFB91" w14:textId="56D5D363" w:rsidR="00057039" w:rsidRPr="00175CB3" w:rsidRDefault="00481BC0" w:rsidP="007C1385">
            <w:pPr>
              <w:rPr>
                <w:sz w:val="20"/>
              </w:rPr>
            </w:pPr>
            <w:r>
              <w:rPr>
                <w:sz w:val="20"/>
              </w:rPr>
              <w:t>09/2020</w:t>
            </w:r>
          </w:p>
        </w:tc>
        <w:tc>
          <w:tcPr>
            <w:tcW w:w="1800" w:type="dxa"/>
          </w:tcPr>
          <w:p w14:paraId="006E942A" w14:textId="513256B7" w:rsidR="00057039" w:rsidRPr="00175CB3" w:rsidRDefault="00481BC0" w:rsidP="007C1385">
            <w:pPr>
              <w:rPr>
                <w:sz w:val="20"/>
              </w:rPr>
            </w:pPr>
            <w:r>
              <w:rPr>
                <w:sz w:val="20"/>
              </w:rPr>
              <w:t>Cool people</w:t>
            </w:r>
          </w:p>
        </w:tc>
      </w:tr>
      <w:tr w:rsidR="00057039" w:rsidRPr="00175CB3" w14:paraId="581B159B" w14:textId="77777777" w:rsidTr="00057039">
        <w:tc>
          <w:tcPr>
            <w:tcW w:w="1345" w:type="dxa"/>
          </w:tcPr>
          <w:p w14:paraId="28CB189E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3060" w:type="dxa"/>
          </w:tcPr>
          <w:p w14:paraId="127C3889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42919468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1800" w:type="dxa"/>
          </w:tcPr>
          <w:p w14:paraId="65F7378D" w14:textId="77777777" w:rsidR="00057039" w:rsidRPr="00175CB3" w:rsidRDefault="00057039" w:rsidP="007C1385">
            <w:pPr>
              <w:rPr>
                <w:sz w:val="20"/>
              </w:rPr>
            </w:pPr>
          </w:p>
        </w:tc>
      </w:tr>
      <w:tr w:rsidR="00057039" w:rsidRPr="00175CB3" w14:paraId="1A11896E" w14:textId="77777777" w:rsidTr="00057039">
        <w:tc>
          <w:tcPr>
            <w:tcW w:w="1345" w:type="dxa"/>
          </w:tcPr>
          <w:p w14:paraId="2218BF0A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3060" w:type="dxa"/>
          </w:tcPr>
          <w:p w14:paraId="2A65B368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1AA06F48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1800" w:type="dxa"/>
          </w:tcPr>
          <w:p w14:paraId="17D9D01C" w14:textId="77777777" w:rsidR="00057039" w:rsidRPr="00175CB3" w:rsidRDefault="00057039" w:rsidP="007C1385">
            <w:pPr>
              <w:rPr>
                <w:sz w:val="20"/>
              </w:rPr>
            </w:pPr>
          </w:p>
        </w:tc>
      </w:tr>
      <w:tr w:rsidR="00057039" w:rsidRPr="00175CB3" w14:paraId="1834C6FD" w14:textId="77777777" w:rsidTr="00057039">
        <w:tc>
          <w:tcPr>
            <w:tcW w:w="1345" w:type="dxa"/>
          </w:tcPr>
          <w:p w14:paraId="2DD210D6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3060" w:type="dxa"/>
          </w:tcPr>
          <w:p w14:paraId="6EDCAD58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22F2ED60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1800" w:type="dxa"/>
          </w:tcPr>
          <w:p w14:paraId="5C893EA2" w14:textId="77777777" w:rsidR="00057039" w:rsidRPr="00175CB3" w:rsidRDefault="00057039" w:rsidP="007C1385">
            <w:pPr>
              <w:rPr>
                <w:sz w:val="20"/>
              </w:rPr>
            </w:pPr>
          </w:p>
        </w:tc>
      </w:tr>
      <w:tr w:rsidR="00057039" w:rsidRPr="00175CB3" w14:paraId="11FCE78C" w14:textId="77777777" w:rsidTr="00057039">
        <w:tc>
          <w:tcPr>
            <w:tcW w:w="1345" w:type="dxa"/>
          </w:tcPr>
          <w:p w14:paraId="3BC28E3C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3060" w:type="dxa"/>
          </w:tcPr>
          <w:p w14:paraId="31D761B9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2ECCCC73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1800" w:type="dxa"/>
          </w:tcPr>
          <w:p w14:paraId="01CC343E" w14:textId="77777777" w:rsidR="00057039" w:rsidRPr="00175CB3" w:rsidRDefault="00057039" w:rsidP="007C1385">
            <w:pPr>
              <w:rPr>
                <w:sz w:val="20"/>
              </w:rPr>
            </w:pPr>
          </w:p>
        </w:tc>
      </w:tr>
      <w:tr w:rsidR="00057039" w:rsidRPr="00175CB3" w14:paraId="3884B455" w14:textId="77777777" w:rsidTr="00057039">
        <w:tc>
          <w:tcPr>
            <w:tcW w:w="1345" w:type="dxa"/>
          </w:tcPr>
          <w:p w14:paraId="2E4BA21B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3060" w:type="dxa"/>
          </w:tcPr>
          <w:p w14:paraId="2696B1CA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7E2F4CE6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1800" w:type="dxa"/>
          </w:tcPr>
          <w:p w14:paraId="77A60E6F" w14:textId="77777777" w:rsidR="00057039" w:rsidRPr="00175CB3" w:rsidRDefault="00057039" w:rsidP="007C1385">
            <w:pPr>
              <w:rPr>
                <w:sz w:val="20"/>
              </w:rPr>
            </w:pPr>
          </w:p>
        </w:tc>
      </w:tr>
    </w:tbl>
    <w:p w14:paraId="54B5F7AF" w14:textId="77777777" w:rsidR="00057039" w:rsidRPr="00175CB3" w:rsidRDefault="00057039" w:rsidP="0071005E">
      <w:pPr>
        <w:rPr>
          <w:sz w:val="20"/>
        </w:rPr>
      </w:pPr>
    </w:p>
    <w:sectPr w:rsidR="00057039" w:rsidRPr="00175CB3" w:rsidSect="0016330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80E4C4" w14:textId="77777777" w:rsidR="00326A25" w:rsidRDefault="00326A25" w:rsidP="00166A90">
      <w:pPr>
        <w:spacing w:after="0" w:line="240" w:lineRule="auto"/>
      </w:pPr>
      <w:r>
        <w:separator/>
      </w:r>
    </w:p>
  </w:endnote>
  <w:endnote w:type="continuationSeparator" w:id="0">
    <w:p w14:paraId="7157B63E" w14:textId="77777777" w:rsidR="00326A25" w:rsidRDefault="00326A25" w:rsidP="00166A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83CF1E" w14:textId="77777777" w:rsidR="00326A25" w:rsidRDefault="00326A25" w:rsidP="00166A90">
      <w:pPr>
        <w:spacing w:after="0" w:line="240" w:lineRule="auto"/>
      </w:pPr>
      <w:r>
        <w:separator/>
      </w:r>
    </w:p>
  </w:footnote>
  <w:footnote w:type="continuationSeparator" w:id="0">
    <w:p w14:paraId="304F8969" w14:textId="77777777" w:rsidR="00326A25" w:rsidRDefault="00326A25" w:rsidP="00166A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2MDA2M7IwMzUxMDNQ0lEKTi0uzszPAymwqAUArOrAgywAAAA="/>
  </w:docVars>
  <w:rsids>
    <w:rsidRoot w:val="000319BF"/>
    <w:rsid w:val="00016942"/>
    <w:rsid w:val="000319BF"/>
    <w:rsid w:val="00045C48"/>
    <w:rsid w:val="00057039"/>
    <w:rsid w:val="00085DAD"/>
    <w:rsid w:val="0009325E"/>
    <w:rsid w:val="001164A9"/>
    <w:rsid w:val="00117A8F"/>
    <w:rsid w:val="0014363B"/>
    <w:rsid w:val="00163305"/>
    <w:rsid w:val="00166A90"/>
    <w:rsid w:val="00175CB3"/>
    <w:rsid w:val="001D184E"/>
    <w:rsid w:val="001E07DC"/>
    <w:rsid w:val="001F04EB"/>
    <w:rsid w:val="0021291E"/>
    <w:rsid w:val="002477D6"/>
    <w:rsid w:val="002545F4"/>
    <w:rsid w:val="0025531F"/>
    <w:rsid w:val="002614CF"/>
    <w:rsid w:val="002735EC"/>
    <w:rsid w:val="002C39C4"/>
    <w:rsid w:val="00313A11"/>
    <w:rsid w:val="0032399E"/>
    <w:rsid w:val="00326A25"/>
    <w:rsid w:val="0034090F"/>
    <w:rsid w:val="0034530F"/>
    <w:rsid w:val="003605F0"/>
    <w:rsid w:val="003E6E0D"/>
    <w:rsid w:val="00401D94"/>
    <w:rsid w:val="00445432"/>
    <w:rsid w:val="00481BC0"/>
    <w:rsid w:val="004D1523"/>
    <w:rsid w:val="00514B48"/>
    <w:rsid w:val="00590008"/>
    <w:rsid w:val="005B0034"/>
    <w:rsid w:val="0065582A"/>
    <w:rsid w:val="006C3EE9"/>
    <w:rsid w:val="006D61BD"/>
    <w:rsid w:val="006F5B57"/>
    <w:rsid w:val="00705FAC"/>
    <w:rsid w:val="0071005E"/>
    <w:rsid w:val="00731D4E"/>
    <w:rsid w:val="00745240"/>
    <w:rsid w:val="007605B1"/>
    <w:rsid w:val="007F60D1"/>
    <w:rsid w:val="00841C38"/>
    <w:rsid w:val="00852C4F"/>
    <w:rsid w:val="008C0065"/>
    <w:rsid w:val="00982BE7"/>
    <w:rsid w:val="009A0272"/>
    <w:rsid w:val="009A1E6D"/>
    <w:rsid w:val="00A367BF"/>
    <w:rsid w:val="00A61F34"/>
    <w:rsid w:val="00A95FCC"/>
    <w:rsid w:val="00AA65DC"/>
    <w:rsid w:val="00AA66DE"/>
    <w:rsid w:val="00B221D9"/>
    <w:rsid w:val="00B87759"/>
    <w:rsid w:val="00BC0070"/>
    <w:rsid w:val="00C75B89"/>
    <w:rsid w:val="00C93C00"/>
    <w:rsid w:val="00CB63E5"/>
    <w:rsid w:val="00CC4518"/>
    <w:rsid w:val="00CF4297"/>
    <w:rsid w:val="00D33749"/>
    <w:rsid w:val="00D653A4"/>
    <w:rsid w:val="00D813C8"/>
    <w:rsid w:val="00DD4F48"/>
    <w:rsid w:val="00DF69A5"/>
    <w:rsid w:val="00E00D57"/>
    <w:rsid w:val="00E80E16"/>
    <w:rsid w:val="00E823FF"/>
    <w:rsid w:val="00E83D0A"/>
    <w:rsid w:val="00ED5E5A"/>
    <w:rsid w:val="00FF5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E12192"/>
  <w15:docId w15:val="{1D8A9281-3B8D-4A18-974A-DBBB0AA82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19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66A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A90"/>
  </w:style>
  <w:style w:type="paragraph" w:styleId="Footer">
    <w:name w:val="footer"/>
    <w:basedOn w:val="Normal"/>
    <w:link w:val="FooterChar"/>
    <w:uiPriority w:val="99"/>
    <w:unhideWhenUsed/>
    <w:rsid w:val="00166A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A90"/>
  </w:style>
  <w:style w:type="paragraph" w:styleId="NoSpacing">
    <w:name w:val="No Spacing"/>
    <w:uiPriority w:val="1"/>
    <w:qFormat/>
    <w:rsid w:val="0021291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9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F16DFB043E184B884EBCCD5B3E81E5" ma:contentTypeVersion="10" ma:contentTypeDescription="Create a new document." ma:contentTypeScope="" ma:versionID="dfe9ab9bd32cf51d8578ec9d25576787">
  <xsd:schema xmlns:xsd="http://www.w3.org/2001/XMLSchema" xmlns:xs="http://www.w3.org/2001/XMLSchema" xmlns:p="http://schemas.microsoft.com/office/2006/metadata/properties" xmlns:ns3="db954a15-3b70-4ddc-9fc7-97d9b252bd50" targetNamespace="http://schemas.microsoft.com/office/2006/metadata/properties" ma:root="true" ma:fieldsID="36b64cc8d9fcefe6f1337dffcc86fcfa" ns3:_="">
    <xsd:import namespace="db954a15-3b70-4ddc-9fc7-97d9b252bd5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954a15-3b70-4ddc-9fc7-97d9b252bd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9BCD2C-ECBE-4E60-958B-8DC3DE74F6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954a15-3b70-4ddc-9fc7-97d9b252bd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9B241D-C977-4F24-A904-6B26A74002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BA8D4FA-6145-41C4-9A5E-B80A2779FFB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ashu, Felicia (NIH/OD) [E]</dc:creator>
  <cp:keywords/>
  <dc:description/>
  <cp:lastModifiedBy>Trâm Ngô</cp:lastModifiedBy>
  <cp:revision>7</cp:revision>
  <cp:lastPrinted>2019-10-11T22:29:00Z</cp:lastPrinted>
  <dcterms:created xsi:type="dcterms:W3CDTF">2019-10-21T18:11:00Z</dcterms:created>
  <dcterms:modified xsi:type="dcterms:W3CDTF">2021-04-08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F16DFB043E184B884EBCCD5B3E81E5</vt:lpwstr>
  </property>
</Properties>
</file>